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36307" w14:textId="642AB272" w:rsidR="00167FF7" w:rsidRDefault="00167FF7" w:rsidP="006733DE"/>
    <w:p w14:paraId="29AEA9A5" w14:textId="04A8C3C0" w:rsidR="00914882" w:rsidRDefault="00914882" w:rsidP="006733DE">
      <w:pPr>
        <w:pStyle w:val="Title"/>
        <w:rPr>
          <w:rStyle w:val="Emphasis"/>
          <w:caps/>
          <w:color w:val="1CADE4" w:themeColor="accent1"/>
          <w:spacing w:val="10"/>
        </w:rPr>
      </w:pPr>
    </w:p>
    <w:p w14:paraId="596A5877" w14:textId="42090BB5" w:rsidR="00020FD4" w:rsidRDefault="00020FD4" w:rsidP="006733D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OU Commercial Awareness Society Committee Meeting </w:t>
      </w:r>
    </w:p>
    <w:p w14:paraId="77B204A9" w14:textId="019FAD24" w:rsidR="00020FD4" w:rsidRDefault="00020FD4" w:rsidP="006733D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riday 5</w:t>
      </w:r>
      <w:r w:rsidRPr="00020FD4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bCs/>
          <w:sz w:val="28"/>
          <w:szCs w:val="28"/>
        </w:rPr>
        <w:t xml:space="preserve"> March 2021</w:t>
      </w:r>
    </w:p>
    <w:p w14:paraId="65C1FBAB" w14:textId="5DC1DDD9" w:rsidR="00020FD4" w:rsidRDefault="00020FD4" w:rsidP="006733D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18:30 – 20:00 </w:t>
      </w:r>
    </w:p>
    <w:p w14:paraId="7168BCE0" w14:textId="52283458" w:rsidR="00020FD4" w:rsidRDefault="007F418C" w:rsidP="006733D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Held Via </w:t>
      </w:r>
      <w:r w:rsidR="00020FD4">
        <w:rPr>
          <w:rFonts w:ascii="Arial" w:hAnsi="Arial" w:cs="Arial"/>
          <w:b/>
          <w:bCs/>
          <w:sz w:val="28"/>
          <w:szCs w:val="28"/>
        </w:rPr>
        <w:t>MS Teams</w:t>
      </w:r>
    </w:p>
    <w:p w14:paraId="6B6CEEDB" w14:textId="764C60C6" w:rsidR="007F418C" w:rsidRDefault="007F418C" w:rsidP="0010134B">
      <w:pPr>
        <w:spacing w:before="0" w:after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inutes</w:t>
      </w:r>
    </w:p>
    <w:p w14:paraId="0D420DFE" w14:textId="1104DB38" w:rsidR="007F418C" w:rsidRDefault="007F418C" w:rsidP="0010134B">
      <w:pPr>
        <w:spacing w:before="0" w:after="0" w:line="240" w:lineRule="auto"/>
        <w:ind w:firstLine="72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ttendees</w:t>
      </w:r>
    </w:p>
    <w:p w14:paraId="025AA51A" w14:textId="6516A569" w:rsidR="007F418C" w:rsidRDefault="007F418C" w:rsidP="0010134B">
      <w:pPr>
        <w:spacing w:before="0" w:after="0" w:line="240" w:lineRule="auto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reth Jones (GJ)</w:t>
      </w:r>
    </w:p>
    <w:p w14:paraId="4521CDDC" w14:textId="6FCA8AED" w:rsidR="007F418C" w:rsidRDefault="007F418C" w:rsidP="0010134B">
      <w:pPr>
        <w:spacing w:before="0" w:after="0" w:line="240" w:lineRule="auto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ther Phillips (HP)</w:t>
      </w:r>
    </w:p>
    <w:p w14:paraId="302631D0" w14:textId="63A835C9" w:rsidR="007F418C" w:rsidRDefault="007F418C" w:rsidP="0010134B">
      <w:pPr>
        <w:spacing w:before="0" w:after="0" w:line="240" w:lineRule="auto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uncan Balcon (DB) </w:t>
      </w:r>
    </w:p>
    <w:p w14:paraId="0AE0362F" w14:textId="4FB2E801" w:rsidR="007F418C" w:rsidRDefault="0010134B" w:rsidP="0010134B">
      <w:pPr>
        <w:spacing w:before="0" w:after="0" w:line="240" w:lineRule="auto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ressa Pinheiro (AP)</w:t>
      </w:r>
    </w:p>
    <w:p w14:paraId="1D7B505F" w14:textId="0156BF44" w:rsidR="0010134B" w:rsidRPr="007F418C" w:rsidRDefault="0010134B" w:rsidP="0010134B">
      <w:pPr>
        <w:spacing w:before="0" w:after="0" w:line="240" w:lineRule="auto"/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llie </w:t>
      </w:r>
      <w:proofErr w:type="spellStart"/>
      <w:r>
        <w:rPr>
          <w:rFonts w:ascii="Arial" w:hAnsi="Arial" w:cs="Arial"/>
          <w:sz w:val="28"/>
          <w:szCs w:val="28"/>
        </w:rPr>
        <w:t>Emberson</w:t>
      </w:r>
      <w:proofErr w:type="spellEnd"/>
      <w:r>
        <w:rPr>
          <w:rFonts w:ascii="Arial" w:hAnsi="Arial" w:cs="Arial"/>
          <w:sz w:val="28"/>
          <w:szCs w:val="28"/>
        </w:rPr>
        <w:t xml:space="preserve"> (EE)</w:t>
      </w:r>
    </w:p>
    <w:p w14:paraId="10477232" w14:textId="651264DE" w:rsidR="00020FD4" w:rsidRPr="0039320A" w:rsidRDefault="007F418C" w:rsidP="006733DE">
      <w:pPr>
        <w:pStyle w:val="Heading2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</w:t>
      </w:r>
      <w:r w:rsidR="00020FD4">
        <w:rPr>
          <w:rFonts w:ascii="Arial" w:hAnsi="Arial" w:cs="Arial"/>
          <w:b/>
          <w:bCs/>
          <w:sz w:val="28"/>
          <w:szCs w:val="28"/>
        </w:rPr>
        <w:t>ntroduction</w:t>
      </w:r>
    </w:p>
    <w:p w14:paraId="76CC38BA" w14:textId="72FD30E6" w:rsidR="00020FD4" w:rsidRPr="0039320A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        </w:t>
      </w:r>
      <w:r w:rsidR="00020FD4" w:rsidRPr="0039320A">
        <w:rPr>
          <w:rFonts w:ascii="Arial" w:hAnsi="Arial" w:cs="Arial"/>
          <w:sz w:val="28"/>
          <w:szCs w:val="28"/>
        </w:rPr>
        <w:t>Welcome</w:t>
      </w:r>
    </w:p>
    <w:p w14:paraId="6C463BB7" w14:textId="77F431BF" w:rsidR="00020FD4" w:rsidRPr="0039320A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        </w:t>
      </w:r>
      <w:r w:rsidR="00020FD4" w:rsidRPr="0039320A">
        <w:rPr>
          <w:rFonts w:ascii="Arial" w:hAnsi="Arial" w:cs="Arial"/>
          <w:sz w:val="28"/>
          <w:szCs w:val="28"/>
        </w:rPr>
        <w:t xml:space="preserve">Apologies </w:t>
      </w:r>
    </w:p>
    <w:p w14:paraId="6E25665E" w14:textId="079E960D" w:rsidR="0010134B" w:rsidRPr="0039320A" w:rsidRDefault="0010134B" w:rsidP="0010134B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Stephanie Foulger</w:t>
      </w:r>
    </w:p>
    <w:p w14:paraId="55F7C595" w14:textId="69EF2E76" w:rsidR="00020FD4" w:rsidRPr="0039320A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        </w:t>
      </w:r>
      <w:r w:rsidR="00020FD4" w:rsidRPr="0039320A">
        <w:rPr>
          <w:rFonts w:ascii="Arial" w:hAnsi="Arial" w:cs="Arial"/>
          <w:sz w:val="28"/>
          <w:szCs w:val="28"/>
        </w:rPr>
        <w:t>Confirm Minutes from Previous Meeting</w:t>
      </w:r>
    </w:p>
    <w:p w14:paraId="17D6587C" w14:textId="079B86AF" w:rsidR="0010134B" w:rsidRPr="0039320A" w:rsidRDefault="0039320A" w:rsidP="0010134B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Confirmed with no amendments. </w:t>
      </w:r>
    </w:p>
    <w:p w14:paraId="67E36FB6" w14:textId="5F667611" w:rsidR="00020FD4" w:rsidRPr="0039320A" w:rsidRDefault="00020FD4" w:rsidP="006733DE">
      <w:pPr>
        <w:pStyle w:val="Heading2"/>
        <w:jc w:val="center"/>
        <w:rPr>
          <w:rFonts w:ascii="Arial" w:hAnsi="Arial" w:cs="Arial"/>
          <w:b/>
          <w:bCs/>
          <w:sz w:val="28"/>
          <w:szCs w:val="28"/>
        </w:rPr>
      </w:pPr>
      <w:r w:rsidRPr="0039320A">
        <w:rPr>
          <w:rFonts w:ascii="Arial" w:hAnsi="Arial" w:cs="Arial"/>
          <w:b/>
          <w:bCs/>
          <w:sz w:val="28"/>
          <w:szCs w:val="28"/>
        </w:rPr>
        <w:t>Committee Business</w:t>
      </w:r>
    </w:p>
    <w:p w14:paraId="101D4877" w14:textId="61C5D137" w:rsidR="006733DE" w:rsidRPr="001A09D3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         To discuss – Individual updates from committee members regarding their remit</w:t>
      </w:r>
    </w:p>
    <w:p w14:paraId="7CF81DB1" w14:textId="0B196329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GJ – focussed on putting structure in place and introducing DB to members of OU</w:t>
      </w:r>
    </w:p>
    <w:p w14:paraId="6E73F6FE" w14:textId="42AAE904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HP – been involved in a bit of everything. Done a podcast. Updated events sheet. Keeping DB organised. Approached a few potential guests for events. </w:t>
      </w:r>
    </w:p>
    <w:p w14:paraId="31BA1D77" w14:textId="518BB5C3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AP – Focussed on guest recruitment. Quite a lot of success. Less luck with law firms. More in the pipeline. </w:t>
      </w:r>
    </w:p>
    <w:p w14:paraId="77C8EAC1" w14:textId="704D28A1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EE – been very busy outside of society at the moment. Will start to divert attention soon. Will try and help with outreach to law firms. </w:t>
      </w:r>
    </w:p>
    <w:p w14:paraId="1D8347CD" w14:textId="77777777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7BF23E79" w14:textId="77777777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7DF42F65" w14:textId="77777777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05C6D4E4" w14:textId="77777777" w:rsidR="00445A12" w:rsidRDefault="00445A12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5B1C8998" w14:textId="5748252B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DB – Been helping coordinate event recruitment. Thanks everyone for keeping in touch. </w:t>
      </w:r>
    </w:p>
    <w:p w14:paraId="7B0AE0A1" w14:textId="77777777" w:rsidR="00D049D2" w:rsidRPr="0039320A" w:rsidRDefault="00D049D2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0D9F80F5" w14:textId="307BF98B" w:rsidR="006733DE" w:rsidRPr="001A09D3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         To note: Financial Update</w:t>
      </w:r>
    </w:p>
    <w:p w14:paraId="1F210E48" w14:textId="6F60E505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    Noted </w:t>
      </w:r>
    </w:p>
    <w:p w14:paraId="733EEB06" w14:textId="693EB5EF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   Method established for revenue income to go directly to account created with OUSA instead of via PayPal.</w:t>
      </w:r>
    </w:p>
    <w:p w14:paraId="3D7AA115" w14:textId="6B587047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Expected balance to increase by </w:t>
      </w:r>
      <w:r w:rsidR="001A09D3" w:rsidRPr="0039320A">
        <w:rPr>
          <w:rFonts w:ascii="Arial" w:hAnsi="Arial" w:cs="Arial"/>
          <w:sz w:val="28"/>
          <w:szCs w:val="28"/>
        </w:rPr>
        <w:t>Approx</w:t>
      </w:r>
      <w:r w:rsidRPr="0039320A">
        <w:rPr>
          <w:rFonts w:ascii="Arial" w:hAnsi="Arial" w:cs="Arial"/>
          <w:sz w:val="28"/>
          <w:szCs w:val="28"/>
        </w:rPr>
        <w:t xml:space="preserve"> £100 when this occurs.</w:t>
      </w:r>
    </w:p>
    <w:p w14:paraId="3AD8544C" w14:textId="77777777" w:rsidR="00D049D2" w:rsidRPr="0039320A" w:rsidRDefault="00D049D2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0B6460E3" w14:textId="4955EAD4" w:rsidR="006733DE" w:rsidRPr="001A09D3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         To note: Membership Update</w:t>
      </w:r>
    </w:p>
    <w:p w14:paraId="001EB145" w14:textId="0BFC5B6C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Noted</w:t>
      </w:r>
    </w:p>
    <w:p w14:paraId="1DA5198C" w14:textId="4F7AB7F5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96 members</w:t>
      </w:r>
    </w:p>
    <w:p w14:paraId="31F0130A" w14:textId="3F094BFD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21 paid</w:t>
      </w:r>
    </w:p>
    <w:p w14:paraId="62B51122" w14:textId="77777777" w:rsidR="00D049D2" w:rsidRPr="0039320A" w:rsidRDefault="00D049D2" w:rsidP="0039320A">
      <w:pPr>
        <w:pStyle w:val="ListParagraph"/>
        <w:rPr>
          <w:rFonts w:ascii="Arial" w:hAnsi="Arial" w:cs="Arial"/>
          <w:sz w:val="28"/>
          <w:szCs w:val="28"/>
        </w:rPr>
      </w:pPr>
    </w:p>
    <w:p w14:paraId="4D1C293C" w14:textId="6B4BF621" w:rsidR="006733DE" w:rsidRPr="001A09D3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         To note: Events update</w:t>
      </w:r>
    </w:p>
    <w:p w14:paraId="5C2E3D28" w14:textId="05EFC1F5" w:rsidR="0039320A" w:rsidRPr="001A09D3" w:rsidRDefault="0039320A" w:rsidP="0039320A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1A09D3">
        <w:rPr>
          <w:rFonts w:ascii="Arial" w:hAnsi="Arial" w:cs="Arial"/>
          <w:sz w:val="28"/>
          <w:szCs w:val="28"/>
          <w:u w:val="single"/>
        </w:rPr>
        <w:t>Confirmed events:</w:t>
      </w:r>
    </w:p>
    <w:p w14:paraId="59F09437" w14:textId="17508DDD" w:rsidR="001A09D3" w:rsidRPr="001A09D3" w:rsidRDefault="001A09D3" w:rsidP="0039320A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1A09D3">
        <w:rPr>
          <w:rFonts w:ascii="Arial" w:hAnsi="Arial" w:cs="Arial"/>
          <w:sz w:val="28"/>
          <w:szCs w:val="28"/>
          <w:u w:val="single"/>
        </w:rPr>
        <w:t>March</w:t>
      </w:r>
    </w:p>
    <w:p w14:paraId="0393010C" w14:textId="0AEADE2C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Ask the Associate – 10</w:t>
      </w:r>
      <w:r w:rsidRPr="0039320A">
        <w:rPr>
          <w:rFonts w:ascii="Arial" w:hAnsi="Arial" w:cs="Arial"/>
          <w:sz w:val="28"/>
          <w:szCs w:val="28"/>
          <w:vertAlign w:val="superscript"/>
        </w:rPr>
        <w:t>th</w:t>
      </w:r>
    </w:p>
    <w:p w14:paraId="6F59ED69" w14:textId="3092FD40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In Convo with Nts</w:t>
      </w:r>
      <w:r w:rsidR="001A09D3">
        <w:rPr>
          <w:rFonts w:ascii="Arial" w:hAnsi="Arial" w:cs="Arial"/>
          <w:sz w:val="28"/>
          <w:szCs w:val="28"/>
        </w:rPr>
        <w:t>i</w:t>
      </w:r>
      <w:r w:rsidRPr="0039320A">
        <w:rPr>
          <w:rFonts w:ascii="Arial" w:hAnsi="Arial" w:cs="Arial"/>
          <w:sz w:val="28"/>
          <w:szCs w:val="28"/>
        </w:rPr>
        <w:t>ki</w:t>
      </w:r>
      <w:r w:rsidR="001A09D3">
        <w:rPr>
          <w:rFonts w:ascii="Arial" w:hAnsi="Arial" w:cs="Arial"/>
          <w:sz w:val="28"/>
          <w:szCs w:val="28"/>
        </w:rPr>
        <w:t xml:space="preserve"> Mkhize</w:t>
      </w:r>
      <w:r w:rsidRPr="0039320A">
        <w:rPr>
          <w:rFonts w:ascii="Arial" w:hAnsi="Arial" w:cs="Arial"/>
          <w:sz w:val="28"/>
          <w:szCs w:val="28"/>
        </w:rPr>
        <w:t xml:space="preserve"> – 15</w:t>
      </w:r>
      <w:r w:rsidRPr="0039320A">
        <w:rPr>
          <w:rFonts w:ascii="Arial" w:hAnsi="Arial" w:cs="Arial"/>
          <w:sz w:val="28"/>
          <w:szCs w:val="28"/>
          <w:vertAlign w:val="superscript"/>
        </w:rPr>
        <w:t>th</w:t>
      </w:r>
    </w:p>
    <w:p w14:paraId="38A62F23" w14:textId="723AB4FA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 xml:space="preserve">In Convo with Graham </w:t>
      </w:r>
      <w:r w:rsidR="001A09D3">
        <w:rPr>
          <w:rFonts w:ascii="Arial" w:hAnsi="Arial" w:cs="Arial"/>
          <w:sz w:val="28"/>
          <w:szCs w:val="28"/>
        </w:rPr>
        <w:t xml:space="preserve">Allcott </w:t>
      </w:r>
      <w:r w:rsidRPr="0039320A">
        <w:rPr>
          <w:rFonts w:ascii="Arial" w:hAnsi="Arial" w:cs="Arial"/>
          <w:sz w:val="28"/>
          <w:szCs w:val="28"/>
        </w:rPr>
        <w:t>– 30</w:t>
      </w:r>
      <w:r w:rsidRPr="0039320A">
        <w:rPr>
          <w:rFonts w:ascii="Arial" w:hAnsi="Arial" w:cs="Arial"/>
          <w:sz w:val="28"/>
          <w:szCs w:val="28"/>
          <w:vertAlign w:val="superscript"/>
        </w:rPr>
        <w:t>th</w:t>
      </w:r>
      <w:r w:rsidRPr="0039320A">
        <w:rPr>
          <w:rFonts w:ascii="Arial" w:hAnsi="Arial" w:cs="Arial"/>
          <w:sz w:val="28"/>
          <w:szCs w:val="28"/>
        </w:rPr>
        <w:t xml:space="preserve"> </w:t>
      </w:r>
    </w:p>
    <w:p w14:paraId="4C710305" w14:textId="7854AE7B" w:rsidR="0039320A" w:rsidRPr="001A09D3" w:rsidRDefault="0039320A" w:rsidP="0039320A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1A09D3">
        <w:rPr>
          <w:rFonts w:ascii="Arial" w:hAnsi="Arial" w:cs="Arial"/>
          <w:sz w:val="28"/>
          <w:szCs w:val="28"/>
          <w:u w:val="single"/>
        </w:rPr>
        <w:t>April</w:t>
      </w:r>
    </w:p>
    <w:p w14:paraId="5346B97B" w14:textId="7606F384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 w:rsidRPr="0039320A">
        <w:rPr>
          <w:rFonts w:ascii="Arial" w:hAnsi="Arial" w:cs="Arial"/>
          <w:sz w:val="28"/>
          <w:szCs w:val="28"/>
        </w:rPr>
        <w:t>Son</w:t>
      </w:r>
      <w:r w:rsidR="001A09D3">
        <w:rPr>
          <w:rFonts w:ascii="Arial" w:hAnsi="Arial" w:cs="Arial"/>
          <w:sz w:val="28"/>
          <w:szCs w:val="28"/>
        </w:rPr>
        <w:t>j</w:t>
      </w:r>
      <w:r w:rsidRPr="0039320A">
        <w:rPr>
          <w:rFonts w:ascii="Arial" w:hAnsi="Arial" w:cs="Arial"/>
          <w:sz w:val="28"/>
          <w:szCs w:val="28"/>
        </w:rPr>
        <w:t xml:space="preserve">a </w:t>
      </w:r>
      <w:proofErr w:type="spellStart"/>
      <w:r w:rsidR="001A09D3">
        <w:rPr>
          <w:rFonts w:ascii="Arial" w:hAnsi="Arial" w:cs="Arial"/>
          <w:sz w:val="28"/>
          <w:szCs w:val="28"/>
        </w:rPr>
        <w:t>Pionket</w:t>
      </w:r>
      <w:proofErr w:type="spellEnd"/>
      <w:r w:rsidRPr="0039320A">
        <w:rPr>
          <w:rFonts w:ascii="Arial" w:hAnsi="Arial" w:cs="Arial"/>
          <w:sz w:val="28"/>
          <w:szCs w:val="28"/>
        </w:rPr>
        <w:t xml:space="preserve"> – </w:t>
      </w:r>
      <w:r w:rsidR="001A09D3">
        <w:rPr>
          <w:rFonts w:ascii="Arial" w:hAnsi="Arial" w:cs="Arial"/>
          <w:sz w:val="28"/>
          <w:szCs w:val="28"/>
        </w:rPr>
        <w:t>14th</w:t>
      </w:r>
    </w:p>
    <w:p w14:paraId="235830D9" w14:textId="61756ABF" w:rsidR="001A09D3" w:rsidRDefault="0039320A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oy Mart</w:t>
      </w:r>
      <w:r w:rsidR="001A09D3">
        <w:rPr>
          <w:rFonts w:ascii="Arial" w:hAnsi="Arial" w:cs="Arial"/>
          <w:sz w:val="28"/>
          <w:szCs w:val="28"/>
        </w:rPr>
        <w:t>e</w:t>
      </w:r>
      <w:r>
        <w:rPr>
          <w:rFonts w:ascii="Arial" w:hAnsi="Arial" w:cs="Arial"/>
          <w:sz w:val="28"/>
          <w:szCs w:val="28"/>
        </w:rPr>
        <w:t>n</w:t>
      </w:r>
      <w:r w:rsidR="001A09D3">
        <w:rPr>
          <w:rFonts w:ascii="Arial" w:hAnsi="Arial" w:cs="Arial"/>
          <w:sz w:val="28"/>
          <w:szCs w:val="28"/>
        </w:rPr>
        <w:t>s 20</w:t>
      </w:r>
      <w:r w:rsidR="001A09D3" w:rsidRPr="001A09D3">
        <w:rPr>
          <w:rFonts w:ascii="Arial" w:hAnsi="Arial" w:cs="Arial"/>
          <w:sz w:val="28"/>
          <w:szCs w:val="28"/>
          <w:vertAlign w:val="superscript"/>
        </w:rPr>
        <w:t>th</w:t>
      </w:r>
    </w:p>
    <w:p w14:paraId="63B6AB67" w14:textId="03B90FD5" w:rsidR="0039320A" w:rsidRPr="001A09D3" w:rsidRDefault="001A09D3" w:rsidP="001A09D3">
      <w:pPr>
        <w:pStyle w:val="ListParagraph"/>
        <w:rPr>
          <w:rFonts w:ascii="Arial" w:hAnsi="Arial" w:cs="Arial"/>
          <w:sz w:val="28"/>
          <w:szCs w:val="28"/>
          <w:vertAlign w:val="superscript"/>
        </w:rPr>
      </w:pPr>
      <w:r>
        <w:rPr>
          <w:rFonts w:ascii="Arial" w:hAnsi="Arial" w:cs="Arial"/>
          <w:sz w:val="28"/>
          <w:szCs w:val="28"/>
        </w:rPr>
        <w:t>Bitcoin</w:t>
      </w:r>
      <w:r w:rsidR="0039320A" w:rsidRPr="001A09D3">
        <w:rPr>
          <w:rFonts w:ascii="Arial" w:hAnsi="Arial" w:cs="Arial"/>
          <w:sz w:val="28"/>
          <w:szCs w:val="28"/>
          <w:vertAlign w:val="superscript"/>
        </w:rPr>
        <w:t xml:space="preserve"> </w:t>
      </w:r>
      <w:r w:rsidR="0039320A" w:rsidRPr="001A09D3">
        <w:rPr>
          <w:rFonts w:ascii="Arial" w:hAnsi="Arial" w:cs="Arial"/>
          <w:sz w:val="28"/>
          <w:szCs w:val="28"/>
        </w:rPr>
        <w:t>– 29</w:t>
      </w:r>
      <w:r w:rsidR="0039320A" w:rsidRPr="001A09D3">
        <w:rPr>
          <w:rFonts w:ascii="Arial" w:hAnsi="Arial" w:cs="Arial"/>
          <w:sz w:val="28"/>
          <w:szCs w:val="28"/>
          <w:vertAlign w:val="superscript"/>
        </w:rPr>
        <w:t>th</w:t>
      </w:r>
      <w:r w:rsidR="0039320A" w:rsidRPr="001A09D3">
        <w:rPr>
          <w:rFonts w:ascii="Arial" w:hAnsi="Arial" w:cs="Arial"/>
          <w:sz w:val="28"/>
          <w:szCs w:val="28"/>
        </w:rPr>
        <w:t xml:space="preserve">  </w:t>
      </w:r>
    </w:p>
    <w:p w14:paraId="10DE227B" w14:textId="02BEA890" w:rsidR="0039320A" w:rsidRPr="001A09D3" w:rsidRDefault="0039320A" w:rsidP="0039320A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1A09D3">
        <w:rPr>
          <w:rFonts w:ascii="Arial" w:hAnsi="Arial" w:cs="Arial"/>
          <w:sz w:val="28"/>
          <w:szCs w:val="28"/>
          <w:u w:val="single"/>
        </w:rPr>
        <w:t xml:space="preserve">May </w:t>
      </w:r>
    </w:p>
    <w:p w14:paraId="675554CE" w14:textId="421C95FC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oseph </w:t>
      </w:r>
      <w:proofErr w:type="spellStart"/>
      <w:r>
        <w:rPr>
          <w:rFonts w:ascii="Arial" w:hAnsi="Arial" w:cs="Arial"/>
          <w:sz w:val="28"/>
          <w:szCs w:val="28"/>
        </w:rPr>
        <w:t>Bickard</w:t>
      </w:r>
      <w:proofErr w:type="spellEnd"/>
      <w:r>
        <w:rPr>
          <w:rFonts w:ascii="Arial" w:hAnsi="Arial" w:cs="Arial"/>
          <w:sz w:val="28"/>
          <w:szCs w:val="28"/>
        </w:rPr>
        <w:t xml:space="preserve"> – 20</w:t>
      </w:r>
      <w:r w:rsidRPr="0039320A">
        <w:rPr>
          <w:rFonts w:ascii="Arial" w:hAnsi="Arial" w:cs="Arial"/>
          <w:sz w:val="28"/>
          <w:szCs w:val="28"/>
          <w:vertAlign w:val="superscript"/>
        </w:rPr>
        <w:t>th</w:t>
      </w:r>
      <w:r>
        <w:rPr>
          <w:rFonts w:ascii="Arial" w:hAnsi="Arial" w:cs="Arial"/>
          <w:sz w:val="28"/>
          <w:szCs w:val="28"/>
        </w:rPr>
        <w:t xml:space="preserve"> </w:t>
      </w:r>
    </w:p>
    <w:p w14:paraId="5DB2B6F7" w14:textId="40B72E0F" w:rsidR="0039320A" w:rsidRPr="001A09D3" w:rsidRDefault="0039320A" w:rsidP="0039320A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1A09D3">
        <w:rPr>
          <w:rFonts w:ascii="Arial" w:hAnsi="Arial" w:cs="Arial"/>
          <w:sz w:val="28"/>
          <w:szCs w:val="28"/>
          <w:u w:val="single"/>
        </w:rPr>
        <w:t>Unconfirmed</w:t>
      </w:r>
    </w:p>
    <w:p w14:paraId="4E6EC446" w14:textId="51AC2799" w:rsidR="0039320A" w:rsidRDefault="0039320A" w:rsidP="0039320A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ul Larson – 1</w:t>
      </w:r>
      <w:r w:rsidRPr="0039320A">
        <w:rPr>
          <w:rFonts w:ascii="Arial" w:hAnsi="Arial" w:cs="Arial"/>
          <w:sz w:val="28"/>
          <w:szCs w:val="28"/>
          <w:vertAlign w:val="superscript"/>
        </w:rPr>
        <w:t>st</w:t>
      </w:r>
      <w:r>
        <w:rPr>
          <w:rFonts w:ascii="Arial" w:hAnsi="Arial" w:cs="Arial"/>
          <w:sz w:val="28"/>
          <w:szCs w:val="28"/>
        </w:rPr>
        <w:t xml:space="preserve"> Week may hopefully</w:t>
      </w:r>
      <w:r w:rsidR="001A09D3">
        <w:rPr>
          <w:rFonts w:ascii="Arial" w:hAnsi="Arial" w:cs="Arial"/>
          <w:sz w:val="28"/>
          <w:szCs w:val="28"/>
        </w:rPr>
        <w:t xml:space="preserve"> - aim for 4pm </w:t>
      </w:r>
      <w:r w:rsidR="00445A12">
        <w:rPr>
          <w:rFonts w:ascii="Arial" w:hAnsi="Arial" w:cs="Arial"/>
          <w:sz w:val="28"/>
          <w:szCs w:val="28"/>
        </w:rPr>
        <w:t>5</w:t>
      </w:r>
      <w:r w:rsidR="00445A12" w:rsidRPr="00445A12">
        <w:rPr>
          <w:rFonts w:ascii="Arial" w:hAnsi="Arial" w:cs="Arial"/>
          <w:sz w:val="28"/>
          <w:szCs w:val="28"/>
          <w:vertAlign w:val="superscript"/>
        </w:rPr>
        <w:t>th</w:t>
      </w:r>
      <w:r w:rsidR="00445A12">
        <w:rPr>
          <w:rFonts w:ascii="Arial" w:hAnsi="Arial" w:cs="Arial"/>
          <w:sz w:val="28"/>
          <w:szCs w:val="28"/>
        </w:rPr>
        <w:t xml:space="preserve"> </w:t>
      </w:r>
      <w:r w:rsidR="001A09D3">
        <w:rPr>
          <w:rFonts w:ascii="Arial" w:hAnsi="Arial" w:cs="Arial"/>
          <w:sz w:val="28"/>
          <w:szCs w:val="28"/>
        </w:rPr>
        <w:t xml:space="preserve"> May</w:t>
      </w:r>
    </w:p>
    <w:p w14:paraId="510398C8" w14:textId="071519FD" w:rsidR="001A09D3" w:rsidRDefault="001A09D3" w:rsidP="0039320A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ohn Godoy (?) TBC</w:t>
      </w:r>
    </w:p>
    <w:p w14:paraId="4F92C185" w14:textId="29B2CF0E" w:rsidR="001A09D3" w:rsidRDefault="001A09D3" w:rsidP="0039320A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than McFarlane TBC</w:t>
      </w:r>
    </w:p>
    <w:p w14:paraId="09E7EF7E" w14:textId="77777777" w:rsidR="0039320A" w:rsidRPr="0039320A" w:rsidRDefault="0039320A" w:rsidP="0039320A">
      <w:pPr>
        <w:pStyle w:val="ListParagraph"/>
        <w:rPr>
          <w:rFonts w:ascii="Arial" w:hAnsi="Arial" w:cs="Arial"/>
          <w:sz w:val="28"/>
          <w:szCs w:val="28"/>
          <w:vertAlign w:val="superscript"/>
        </w:rPr>
      </w:pPr>
    </w:p>
    <w:p w14:paraId="7659E096" w14:textId="1F9C6F51" w:rsidR="006733DE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         To discuss – OU Business Associate Society </w:t>
      </w:r>
    </w:p>
    <w:p w14:paraId="4F674B2B" w14:textId="35E36F1F" w:rsidR="001A09D3" w:rsidRDefault="001A09D3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B – OUBAS are struggling. Looking to merge/close. Would we be interested in merging/taking over?</w:t>
      </w:r>
    </w:p>
    <w:p w14:paraId="1F0F4A86" w14:textId="77777777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</w:p>
    <w:p w14:paraId="39EC2890" w14:textId="77777777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</w:p>
    <w:p w14:paraId="3B66AFAC" w14:textId="77777777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</w:p>
    <w:p w14:paraId="712ACF1A" w14:textId="33DCDF13" w:rsidR="001A09D3" w:rsidRDefault="001A09D3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GJ – Suggest to takeover. Nothing currently happening. Current membership could contain highly historical data. </w:t>
      </w:r>
    </w:p>
    <w:p w14:paraId="01C4E690" w14:textId="659FD7E3" w:rsidR="001A09D3" w:rsidRDefault="001A09D3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Concern about just taking over. </w:t>
      </w:r>
    </w:p>
    <w:p w14:paraId="6A36050B" w14:textId="7BB94B4F" w:rsidR="001A09D3" w:rsidRDefault="001A09D3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GJ – There is nothing to merge. Taking over will be only option. </w:t>
      </w:r>
    </w:p>
    <w:p w14:paraId="0E8B1515" w14:textId="1952AF56" w:rsidR="001A09D3" w:rsidRDefault="001A09D3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We currently </w:t>
      </w:r>
      <w:r w:rsidR="00D049D2">
        <w:rPr>
          <w:rFonts w:ascii="Arial" w:hAnsi="Arial" w:cs="Arial"/>
          <w:sz w:val="28"/>
          <w:szCs w:val="28"/>
        </w:rPr>
        <w:t xml:space="preserve">hosting a range of events that would appeal to business students. </w:t>
      </w:r>
    </w:p>
    <w:p w14:paraId="141D3543" w14:textId="037E1D19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Huge scope to increase membership. </w:t>
      </w:r>
    </w:p>
    <w:p w14:paraId="182F03BA" w14:textId="2BAB3CA0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E – Questioned current membership.</w:t>
      </w:r>
    </w:p>
    <w:p w14:paraId="6341A129" w14:textId="69BFBD70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J – Currently above 900 on Facebook</w:t>
      </w:r>
    </w:p>
    <w:p w14:paraId="74D1F651" w14:textId="0AF988AA" w:rsidR="001A09D3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Takeover is easier than merging. </w:t>
      </w:r>
    </w:p>
    <w:p w14:paraId="21FCA6EB" w14:textId="2BA58BF2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B – Easier to market with large numbers</w:t>
      </w:r>
    </w:p>
    <w:p w14:paraId="08F68C7F" w14:textId="2EC91910" w:rsidR="00D049D2" w:rsidRDefault="00D049D2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E – A lot more attractive for students. </w:t>
      </w:r>
    </w:p>
    <w:p w14:paraId="73D34A9C" w14:textId="7329EF5B" w:rsidR="00DD02BD" w:rsidRDefault="00DD02BD" w:rsidP="001A09D3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Will look at rebranding the current FB page. </w:t>
      </w:r>
    </w:p>
    <w:p w14:paraId="61D10979" w14:textId="067019BA" w:rsidR="00D049D2" w:rsidRDefault="00D049D2" w:rsidP="00D049D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ction: Duncan to approach about taking over. </w:t>
      </w:r>
    </w:p>
    <w:p w14:paraId="1597A042" w14:textId="5CDA555A" w:rsidR="00D049D2" w:rsidRPr="00D049D2" w:rsidRDefault="00D049D2" w:rsidP="00D049D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ction: Recruit a business student to join committee after takeover. </w:t>
      </w:r>
    </w:p>
    <w:p w14:paraId="370E5DC2" w14:textId="796CA93D" w:rsidR="006733DE" w:rsidRPr="009863F7" w:rsidRDefault="006733DE" w:rsidP="009863F7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9863F7">
        <w:rPr>
          <w:rFonts w:ascii="Arial" w:hAnsi="Arial" w:cs="Arial"/>
          <w:b/>
          <w:bCs/>
          <w:sz w:val="28"/>
          <w:szCs w:val="28"/>
        </w:rPr>
        <w:t xml:space="preserve">         To discuss – Societies Committee Meeting (13</w:t>
      </w:r>
      <w:r w:rsidRPr="009863F7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 w:rsidRPr="009863F7">
        <w:rPr>
          <w:rFonts w:ascii="Arial" w:hAnsi="Arial" w:cs="Arial"/>
          <w:b/>
          <w:bCs/>
          <w:sz w:val="28"/>
          <w:szCs w:val="28"/>
        </w:rPr>
        <w:t xml:space="preserve"> March) – Anything to raise</w:t>
      </w:r>
      <w:r w:rsidR="00D60453" w:rsidRPr="009863F7">
        <w:rPr>
          <w:rFonts w:ascii="Arial" w:hAnsi="Arial" w:cs="Arial"/>
          <w:b/>
          <w:bCs/>
          <w:sz w:val="28"/>
          <w:szCs w:val="28"/>
        </w:rPr>
        <w:t>?</w:t>
      </w:r>
    </w:p>
    <w:p w14:paraId="1775DB32" w14:textId="09BC869F" w:rsidR="00DD02BD" w:rsidRDefault="00DD02BD" w:rsidP="00445A12">
      <w:pPr>
        <w:spacing w:before="0"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is going – Will take HP </w:t>
      </w:r>
    </w:p>
    <w:p w14:paraId="20853B29" w14:textId="3C7D7E87" w:rsidR="00DD02BD" w:rsidRDefault="00DD02BD" w:rsidP="00445A12">
      <w:pPr>
        <w:spacing w:before="0"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GJ – Takeover will need to be discussed. </w:t>
      </w:r>
    </w:p>
    <w:p w14:paraId="22C8AB3A" w14:textId="34F5A014" w:rsidR="00DD02BD" w:rsidRDefault="00DD02BD" w:rsidP="00445A12">
      <w:pPr>
        <w:spacing w:before="0"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J – Might be worth asking for the grant criteria.</w:t>
      </w:r>
    </w:p>
    <w:p w14:paraId="4E0AE121" w14:textId="06DE0A49" w:rsidR="00DD02BD" w:rsidRPr="00DD02BD" w:rsidRDefault="00DD02BD" w:rsidP="00445A12">
      <w:pPr>
        <w:spacing w:before="0"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will check about training too. </w:t>
      </w:r>
    </w:p>
    <w:p w14:paraId="21280F61" w14:textId="0F3D56C8" w:rsidR="006733DE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To discuss – Membership Structure </w:t>
      </w:r>
    </w:p>
    <w:p w14:paraId="3F36FC57" w14:textId="34A395E0" w:rsidR="00DD02BD" w:rsidRDefault="00DD02BD" w:rsidP="00DD02BD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B – follow on discussion from Slack. Are we still happy having a free membership structure?</w:t>
      </w:r>
    </w:p>
    <w:p w14:paraId="474170CE" w14:textId="168886DB" w:rsidR="00DD02BD" w:rsidRDefault="00DD02BD" w:rsidP="00DD02BD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We should consider phasing it out? We could lose a lot of free </w:t>
      </w:r>
      <w:r w:rsidR="009863F7">
        <w:rPr>
          <w:rFonts w:ascii="Arial" w:hAnsi="Arial" w:cs="Arial"/>
          <w:sz w:val="28"/>
          <w:szCs w:val="28"/>
        </w:rPr>
        <w:t>members.</w:t>
      </w:r>
      <w:r>
        <w:rPr>
          <w:rFonts w:ascii="Arial" w:hAnsi="Arial" w:cs="Arial"/>
          <w:sz w:val="28"/>
          <w:szCs w:val="28"/>
        </w:rPr>
        <w:t xml:space="preserve"> Should come back to after OUBAS is sorted?</w:t>
      </w:r>
    </w:p>
    <w:p w14:paraId="75A62559" w14:textId="454B67AA" w:rsidR="00DD02BD" w:rsidRDefault="00DD02BD" w:rsidP="00DD02BD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J – OUBAS takeover will need to be sorted first.</w:t>
      </w:r>
    </w:p>
    <w:p w14:paraId="78D4B3CE" w14:textId="34F545C9" w:rsidR="00DD02BD" w:rsidRDefault="00DD02BD" w:rsidP="00DD02BD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E – We should look at converting current free members too. Data should be checked for how many we are converting. </w:t>
      </w:r>
    </w:p>
    <w:p w14:paraId="4082F94D" w14:textId="378E6BCC" w:rsidR="009863F7" w:rsidRDefault="009863F7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ction: Will review in coming months</w:t>
      </w:r>
    </w:p>
    <w:p w14:paraId="6DCA4986" w14:textId="77777777" w:rsidR="00445A12" w:rsidRDefault="00445A12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18C912F4" w14:textId="77777777" w:rsidR="009863F7" w:rsidRDefault="009863F7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318BDC6B" w14:textId="5D93C2CC" w:rsidR="009863F7" w:rsidRDefault="009863F7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08A4E25B" w14:textId="388C7328" w:rsidR="009863F7" w:rsidRDefault="009863F7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7F2AA4E9" w14:textId="77777777" w:rsidR="009863F7" w:rsidRPr="009863F7" w:rsidRDefault="009863F7" w:rsidP="00DD02BD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395B1379" w14:textId="74E8C87E" w:rsidR="006733DE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>To discuss – AGM</w:t>
      </w:r>
    </w:p>
    <w:p w14:paraId="21609046" w14:textId="242159BB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Constitution has been agreed by OUSA. </w:t>
      </w:r>
    </w:p>
    <w:p w14:paraId="2E7C1168" w14:textId="669A1E0B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No date specified in constitution </w:t>
      </w:r>
    </w:p>
    <w:p w14:paraId="417F684F" w14:textId="5E2D12BF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Look to get as many members coming. Suggest weekend at midday. </w:t>
      </w:r>
    </w:p>
    <w:p w14:paraId="0234FF69" w14:textId="4373EA18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J – Only available 26</w:t>
      </w:r>
      <w:r w:rsidRPr="009863F7">
        <w:rPr>
          <w:rFonts w:ascii="Arial" w:hAnsi="Arial" w:cs="Arial"/>
          <w:sz w:val="28"/>
          <w:szCs w:val="28"/>
          <w:vertAlign w:val="superscript"/>
        </w:rPr>
        <w:t>th</w:t>
      </w:r>
      <w:r>
        <w:rPr>
          <w:rFonts w:ascii="Arial" w:hAnsi="Arial" w:cs="Arial"/>
          <w:sz w:val="28"/>
          <w:szCs w:val="28"/>
        </w:rPr>
        <w:t xml:space="preserve"> </w:t>
      </w:r>
    </w:p>
    <w:p w14:paraId="50E86C77" w14:textId="6240E11D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ate confirmed. </w:t>
      </w:r>
    </w:p>
    <w:p w14:paraId="6E090B2C" w14:textId="6108FA3D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B – What time?</w:t>
      </w:r>
    </w:p>
    <w:p w14:paraId="3074E74E" w14:textId="2AB3165D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uggest time 10am (BST) </w:t>
      </w:r>
    </w:p>
    <w:p w14:paraId="336DC90D" w14:textId="02470AA7" w:rsidR="00493515" w:rsidRDefault="00493515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posed – Saturday 26</w:t>
      </w:r>
      <w:r w:rsidRPr="00493515">
        <w:rPr>
          <w:rFonts w:ascii="Arial" w:hAnsi="Arial" w:cs="Arial"/>
          <w:sz w:val="28"/>
          <w:szCs w:val="28"/>
          <w:vertAlign w:val="superscript"/>
        </w:rPr>
        <w:t>th</w:t>
      </w:r>
      <w:r>
        <w:rPr>
          <w:rFonts w:ascii="Arial" w:hAnsi="Arial" w:cs="Arial"/>
          <w:sz w:val="28"/>
          <w:szCs w:val="28"/>
        </w:rPr>
        <w:t xml:space="preserve"> June, 10:00 – 12:00</w:t>
      </w:r>
    </w:p>
    <w:p w14:paraId="0663F68F" w14:textId="10034E0A" w:rsidR="009863F7" w:rsidRPr="009863F7" w:rsidRDefault="009863F7" w:rsidP="009863F7">
      <w:pPr>
        <w:pStyle w:val="ListParagrap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ction: Confirm time/date with Stephanie</w:t>
      </w:r>
    </w:p>
    <w:p w14:paraId="7F2D5B04" w14:textId="789DB606" w:rsidR="006733DE" w:rsidRDefault="006733DE" w:rsidP="006733DE">
      <w:pPr>
        <w:pStyle w:val="Heading2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losing Elements</w:t>
      </w:r>
    </w:p>
    <w:p w14:paraId="40C5DFA9" w14:textId="2324FC77" w:rsidR="009863F7" w:rsidRDefault="006733DE" w:rsidP="009863F7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>Any other business</w:t>
      </w:r>
    </w:p>
    <w:p w14:paraId="5CF633F3" w14:textId="0F28522A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Could be issue with quorum required for AGM </w:t>
      </w:r>
    </w:p>
    <w:p w14:paraId="41DFC894" w14:textId="5DD333C5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ction Point: </w:t>
      </w:r>
      <w:r>
        <w:rPr>
          <w:rFonts w:ascii="Arial" w:hAnsi="Arial" w:cs="Arial"/>
          <w:sz w:val="28"/>
          <w:szCs w:val="28"/>
        </w:rPr>
        <w:t>DB to email OUSA and find out the normal rate.</w:t>
      </w:r>
    </w:p>
    <w:p w14:paraId="0A75FB9D" w14:textId="6B4270DA" w:rsidR="009863F7" w:rsidRDefault="009863F7" w:rsidP="009863F7">
      <w:pPr>
        <w:pStyle w:val="ListParagraph"/>
        <w:rPr>
          <w:rFonts w:ascii="Arial" w:hAnsi="Arial" w:cs="Arial"/>
          <w:sz w:val="28"/>
          <w:szCs w:val="28"/>
        </w:rPr>
      </w:pPr>
    </w:p>
    <w:p w14:paraId="6EF04B96" w14:textId="3D8BA7E8" w:rsidR="009863F7" w:rsidRDefault="00445A12" w:rsidP="009863F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- Issue with media manager not currently being available. Current position holder appears to have stepped back in role. We will need to confirm. </w:t>
      </w:r>
    </w:p>
    <w:p w14:paraId="73FC894C" w14:textId="35ADC521" w:rsid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B – Email from current position holder was unclear. DB and SF have been filling in. </w:t>
      </w:r>
    </w:p>
    <w:p w14:paraId="66704F57" w14:textId="0438A697" w:rsid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P – Can anyone help fill in? </w:t>
      </w:r>
    </w:p>
    <w:p w14:paraId="0C5BA2EF" w14:textId="2FC40DBD" w:rsid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E – Happy to help. Should consider using </w:t>
      </w:r>
      <w:proofErr w:type="spellStart"/>
      <w:r>
        <w:rPr>
          <w:rFonts w:ascii="Arial" w:hAnsi="Arial" w:cs="Arial"/>
          <w:sz w:val="28"/>
          <w:szCs w:val="28"/>
        </w:rPr>
        <w:t>HootSuite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</w:p>
    <w:p w14:paraId="7315C0F3" w14:textId="7DC99D2C" w:rsid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B – Current issue integrating with Instagram.</w:t>
      </w:r>
    </w:p>
    <w:p w14:paraId="7C690503" w14:textId="3714E47D" w:rsid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ction Point: </w:t>
      </w:r>
      <w:r>
        <w:rPr>
          <w:rFonts w:ascii="Arial" w:hAnsi="Arial" w:cs="Arial"/>
          <w:sz w:val="28"/>
          <w:szCs w:val="28"/>
        </w:rPr>
        <w:t xml:space="preserve">HP to reach out to current position holder. Signpost to help available. </w:t>
      </w:r>
    </w:p>
    <w:p w14:paraId="121946C1" w14:textId="39E7F04C" w:rsidR="00445A12" w:rsidRP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ction Point:</w:t>
      </w:r>
      <w:r>
        <w:rPr>
          <w:rFonts w:ascii="Arial" w:hAnsi="Arial" w:cs="Arial"/>
          <w:sz w:val="28"/>
          <w:szCs w:val="28"/>
        </w:rPr>
        <w:t xml:space="preserve"> DB to add rest of committee to current social media accounts. </w:t>
      </w:r>
    </w:p>
    <w:p w14:paraId="69B5F303" w14:textId="77777777" w:rsidR="00445A12" w:rsidRP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</w:p>
    <w:p w14:paraId="1CC2D0B7" w14:textId="2AA54D35" w:rsidR="006733DE" w:rsidRDefault="006733DE" w:rsidP="006733DE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28"/>
          <w:szCs w:val="28"/>
        </w:rPr>
      </w:pPr>
      <w:r w:rsidRPr="001A09D3">
        <w:rPr>
          <w:rFonts w:ascii="Arial" w:hAnsi="Arial" w:cs="Arial"/>
          <w:b/>
          <w:bCs/>
          <w:sz w:val="28"/>
          <w:szCs w:val="28"/>
        </w:rPr>
        <w:t xml:space="preserve">Date of next Committee meeting </w:t>
      </w:r>
    </w:p>
    <w:p w14:paraId="228FB2C9" w14:textId="7DCA9C43" w:rsidR="00445A12" w:rsidRDefault="00445A12" w:rsidP="00445A12">
      <w:pPr>
        <w:pStyle w:val="ListParagraph"/>
        <w:rPr>
          <w:rFonts w:ascii="Arial" w:hAnsi="Arial" w:cs="Arial"/>
          <w:b/>
          <w:bCs/>
          <w:sz w:val="28"/>
          <w:szCs w:val="28"/>
        </w:rPr>
      </w:pPr>
    </w:p>
    <w:p w14:paraId="60D9AEF9" w14:textId="05DF0179" w:rsidR="00445A12" w:rsidRPr="00445A12" w:rsidRDefault="00445A12" w:rsidP="00445A12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ursday 1</w:t>
      </w:r>
      <w:r w:rsidRPr="00445A12">
        <w:rPr>
          <w:rFonts w:ascii="Arial" w:hAnsi="Arial" w:cs="Arial"/>
          <w:sz w:val="28"/>
          <w:szCs w:val="28"/>
          <w:vertAlign w:val="superscript"/>
        </w:rPr>
        <w:t>st</w:t>
      </w:r>
      <w:r>
        <w:rPr>
          <w:rFonts w:ascii="Arial" w:hAnsi="Arial" w:cs="Arial"/>
          <w:sz w:val="28"/>
          <w:szCs w:val="28"/>
        </w:rPr>
        <w:t xml:space="preserve"> April – 17:30 – 19:00</w:t>
      </w:r>
    </w:p>
    <w:sectPr w:rsidR="00445A12" w:rsidRPr="00445A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629F4" w14:textId="77777777" w:rsidR="00914882" w:rsidRDefault="00914882" w:rsidP="00914882">
      <w:pPr>
        <w:spacing w:after="0" w:line="240" w:lineRule="auto"/>
      </w:pPr>
      <w:r>
        <w:separator/>
      </w:r>
    </w:p>
  </w:endnote>
  <w:endnote w:type="continuationSeparator" w:id="0">
    <w:p w14:paraId="2E46B07D" w14:textId="77777777" w:rsidR="00914882" w:rsidRDefault="00914882" w:rsidP="00914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w Cen MT">
    <w:altName w:val="Tw Cen MT"/>
    <w:charset w:val="00"/>
    <w:family w:val="swiss"/>
    <w:pitch w:val="variable"/>
    <w:sig w:usb0="00000003" w:usb1="00000000" w:usb2="00000000" w:usb3="00000000" w:csb0="00000003" w:csb1="00000000"/>
  </w:font>
  <w:font w:name="Tw Cen MT Condensed">
    <w:charset w:val="00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02390" w14:textId="77777777" w:rsidR="009863F7" w:rsidRDefault="00986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FCBC" w14:textId="6096FEC2" w:rsidR="00914882" w:rsidRDefault="0091488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AB3680" wp14:editId="03B8DECC">
              <wp:simplePos x="0" y="0"/>
              <wp:positionH relativeFrom="column">
                <wp:posOffset>19050</wp:posOffset>
              </wp:positionH>
              <wp:positionV relativeFrom="paragraph">
                <wp:posOffset>-104140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747C604" id="Rectangle 38" o:spid="_x0000_s1026" style="position:absolute;margin-left:1.5pt;margin-top:-8.2pt;width:466.5pt;height: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" fillcolor="black [3213]" stroked="f" strokeweight="1.25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753E78E8" wp14:editId="371BCE0A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0E23BE2" w14:textId="77777777" w:rsidR="00914882" w:rsidRDefault="00914882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3E78E8" id="Rectangle 40" o:spid="_x0000_s1026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BoU5kW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20E23BE2" w14:textId="77777777" w:rsidR="00914882" w:rsidRDefault="00914882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hyperlink r:id="rId1" w:history="1">
      <w:r w:rsidRPr="00C30194">
        <w:rPr>
          <w:rStyle w:val="Hyperlink"/>
          <w:rFonts w:ascii="Gill Sans Nova" w:hAnsi="Gill Sans Nova"/>
        </w:rPr>
        <w:t>www.oucas.co.uk</w:t>
      </w:r>
    </w:hyperlink>
    <w:r>
      <w:rPr>
        <w:rFonts w:ascii="Gill Sans Nova" w:hAnsi="Gill Sans Nova"/>
      </w:rPr>
      <w:t xml:space="preserve"> | </w:t>
    </w:r>
    <w:hyperlink r:id="rId2" w:history="1">
      <w:r w:rsidRPr="00C30194">
        <w:rPr>
          <w:rStyle w:val="Hyperlink"/>
          <w:rFonts w:ascii="Gill Sans Nova" w:hAnsi="Gill Sans Nova"/>
        </w:rPr>
        <w:t>oucomaware@gmail.com</w:t>
      </w:r>
    </w:hyperlink>
    <w:r>
      <w:rPr>
        <w:rFonts w:ascii="Gill Sans Nova" w:hAnsi="Gill Sans Nova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B73EC" w14:textId="77777777" w:rsidR="009863F7" w:rsidRDefault="009863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01615" w14:textId="77777777" w:rsidR="00914882" w:rsidRDefault="00914882" w:rsidP="00914882">
      <w:pPr>
        <w:spacing w:after="0" w:line="240" w:lineRule="auto"/>
      </w:pPr>
      <w:r>
        <w:separator/>
      </w:r>
    </w:p>
  </w:footnote>
  <w:footnote w:type="continuationSeparator" w:id="0">
    <w:p w14:paraId="629E37FA" w14:textId="77777777" w:rsidR="00914882" w:rsidRDefault="00914882" w:rsidP="00914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85194" w14:textId="77777777" w:rsidR="009863F7" w:rsidRDefault="00986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2716D" w14:textId="2D1CAC98" w:rsidR="00914882" w:rsidRDefault="00914882" w:rsidP="00914882">
    <w:pPr>
      <w:pStyle w:val="Header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41611D6B" wp14:editId="7030000F">
          <wp:simplePos x="0" y="0"/>
          <wp:positionH relativeFrom="column">
            <wp:posOffset>2292350</wp:posOffset>
          </wp:positionH>
          <wp:positionV relativeFrom="paragraph">
            <wp:posOffset>1270</wp:posOffset>
          </wp:positionV>
          <wp:extent cx="1149350" cy="1024113"/>
          <wp:effectExtent l="0" t="0" r="0" b="508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0" cy="10241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36DD6" w14:textId="77777777" w:rsidR="009863F7" w:rsidRDefault="009863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E72"/>
    <w:multiLevelType w:val="hybridMultilevel"/>
    <w:tmpl w:val="B172F4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DQxNTS3sDA3NTVT0lEKTi0uzszPAykwqQUAVlVjKywAAAA="/>
  </w:docVars>
  <w:rsids>
    <w:rsidRoot w:val="00914882"/>
    <w:rsid w:val="00020FD4"/>
    <w:rsid w:val="0010134B"/>
    <w:rsid w:val="00167FF7"/>
    <w:rsid w:val="001A09D3"/>
    <w:rsid w:val="001B15BF"/>
    <w:rsid w:val="0039320A"/>
    <w:rsid w:val="00445A12"/>
    <w:rsid w:val="00493515"/>
    <w:rsid w:val="006733DE"/>
    <w:rsid w:val="007F418C"/>
    <w:rsid w:val="00914882"/>
    <w:rsid w:val="009863F7"/>
    <w:rsid w:val="00B3544E"/>
    <w:rsid w:val="00CB50CB"/>
    <w:rsid w:val="00CC6B36"/>
    <w:rsid w:val="00D049D2"/>
    <w:rsid w:val="00D60453"/>
    <w:rsid w:val="00DD02BD"/>
    <w:rsid w:val="00FB0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6208FF"/>
  <w15:chartTrackingRefBased/>
  <w15:docId w15:val="{8F924926-3E1E-48D4-8B29-B9AFDA60B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FD4"/>
  </w:style>
  <w:style w:type="paragraph" w:styleId="Heading1">
    <w:name w:val="heading 1"/>
    <w:basedOn w:val="Normal"/>
    <w:next w:val="Normal"/>
    <w:link w:val="Heading1Char"/>
    <w:uiPriority w:val="9"/>
    <w:qFormat/>
    <w:rsid w:val="00020FD4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0FD4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FD4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0FD4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0FD4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0FD4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0FD4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0FD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0FD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882"/>
  </w:style>
  <w:style w:type="paragraph" w:styleId="Footer">
    <w:name w:val="footer"/>
    <w:basedOn w:val="Normal"/>
    <w:link w:val="FooterChar"/>
    <w:uiPriority w:val="99"/>
    <w:unhideWhenUsed/>
    <w:rsid w:val="00914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882"/>
  </w:style>
  <w:style w:type="character" w:styleId="Hyperlink">
    <w:name w:val="Hyperlink"/>
    <w:basedOn w:val="DefaultParagraphFont"/>
    <w:uiPriority w:val="99"/>
    <w:unhideWhenUsed/>
    <w:rsid w:val="00914882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88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0FD4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20FD4"/>
    <w:pPr>
      <w:outlineLvl w:val="9"/>
    </w:pPr>
  </w:style>
  <w:style w:type="character" w:styleId="IntenseEmphasis">
    <w:name w:val="Intense Emphasis"/>
    <w:uiPriority w:val="21"/>
    <w:qFormat/>
    <w:rsid w:val="00020FD4"/>
    <w:rPr>
      <w:b/>
      <w:bCs/>
      <w:caps/>
      <w:color w:val="0D5571" w:themeColor="accent1" w:themeShade="7F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020FD4"/>
    <w:rPr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0FD4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0FD4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0FD4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0FD4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0FD4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0FD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0FD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20FD4"/>
    <w:rPr>
      <w:b/>
      <w:bCs/>
      <w:color w:val="1481A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20FD4"/>
    <w:pPr>
      <w:spacing w:before="0" w:after="0"/>
    </w:pPr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20FD4"/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0FD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20FD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20FD4"/>
    <w:rPr>
      <w:b/>
      <w:bCs/>
    </w:rPr>
  </w:style>
  <w:style w:type="character" w:styleId="Emphasis">
    <w:name w:val="Emphasis"/>
    <w:uiPriority w:val="20"/>
    <w:qFormat/>
    <w:rsid w:val="00020FD4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020F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20FD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20FD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FD4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FD4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020FD4"/>
    <w:rPr>
      <w:i/>
      <w:iCs/>
      <w:color w:val="0D5571" w:themeColor="accent1" w:themeShade="7F"/>
    </w:rPr>
  </w:style>
  <w:style w:type="character" w:styleId="SubtleReference">
    <w:name w:val="Subtle Reference"/>
    <w:uiPriority w:val="31"/>
    <w:qFormat/>
    <w:rsid w:val="00020FD4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020FD4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020FD4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020FD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B15BF"/>
    <w:rPr>
      <w:color w:val="B26B0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oucomaware@gmail.com" TargetMode="External"/><Relationship Id="rId1" Type="http://schemas.openxmlformats.org/officeDocument/2006/relationships/hyperlink" Target="http://www.oucas.co.u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9FA7A9-E82F-48EB-B9BB-DB99581A7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 Jones (Student)</dc:creator>
  <cp:keywords/>
  <dc:description/>
  <cp:lastModifiedBy>Gareth Jones (Student)</cp:lastModifiedBy>
  <cp:revision>2</cp:revision>
  <dcterms:created xsi:type="dcterms:W3CDTF">2021-05-01T14:26:00Z</dcterms:created>
  <dcterms:modified xsi:type="dcterms:W3CDTF">2021-05-01T14:26:00Z</dcterms:modified>
</cp:coreProperties>
</file>